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ver-letter"/>
    <w:p>
      <w:pPr>
        <w:pStyle w:val="Heading1"/>
      </w:pPr>
      <w:r>
        <w:t xml:space="preserve">Cover Letter</w:t>
      </w:r>
    </w:p>
    <w:p>
      <w:pPr>
        <w:pStyle w:val="FirstParagraph"/>
      </w:pPr>
      <w:r>
        <w:rPr>
          <w:bCs/>
          <w:b/>
        </w:rPr>
        <w:t xml:space="preserve">Jane Doe</w:t>
      </w:r>
    </w:p>
    <w:p>
      <w:pPr>
        <w:pStyle w:val="BodyText"/>
      </w:pPr>
      <w:r>
        <w:t xml:space="preserve">123 Rue de la Mer, Lyon, France 69000</w:t>
      </w:r>
    </w:p>
    <w:p>
      <w:pPr>
        <w:pStyle w:val="BodyText"/>
      </w:pPr>
      <w:r>
        <w:t xml:space="preserve">janedoe.oceanographer@example.com | +33 4 84 56 78 90</w:t>
      </w:r>
    </w:p>
    <w:p>
      <w:pPr>
        <w:pStyle w:val="BodyText"/>
      </w:pPr>
      <w:r>
        <w:t xml:space="preserve">www.janedoe-oceanography.com</w:t>
      </w:r>
    </w:p>
    <w:p>
      <w:pPr>
        <w:pStyle w:val="BodyText"/>
      </w:pPr>
      <w:r>
        <w:rPr>
          <w:bCs/>
          <w:b/>
        </w:rPr>
        <w:t xml:space="preserve">Dr. Marie Lefevre, PhD</w:t>
      </w:r>
    </w:p>
    <w:p>
      <w:pPr>
        <w:pStyle w:val="BodyText"/>
      </w:pPr>
      <w:r>
        <w:t xml:space="preserve">Director of Research, Institut de Recherche sur l'Environnement et les Océans (IREO)</w:t>
      </w:r>
    </w:p>
    <w:p>
      <w:pPr>
        <w:pStyle w:val="BodyText"/>
      </w:pPr>
      <w:r>
        <w:t xml:space="preserve">45 Boulevard des Dames, Lyon 69003</w:t>
      </w:r>
    </w:p>
    <w:p>
      <w:pPr>
        <w:pStyle w:val="BodyText"/>
      </w:pPr>
      <w:r>
        <w:t xml:space="preserve">Date: April 5, 2024</w:t>
      </w:r>
    </w:p>
    <w:bookmarkStart w:id="20" w:name="dear-dr.-lefevre"/>
    <w:p>
      <w:pPr>
        <w:pStyle w:val="Heading2"/>
      </w:pPr>
      <w:r>
        <w:t xml:space="preserve">Dear Dr. Lefevre,</w:t>
      </w:r>
    </w:p>
    <w:p>
      <w:pPr>
        <w:pStyle w:val="FirstParagraph"/>
      </w:pPr>
      <w:r>
        <w:t xml:space="preserve">As a dedicated Oceanographer with over a decade of experience studying marine ecosystems and climate change impacts, I am thrilled to apply for the Oceanographer position at the Institut de Recherche sur l'Environnement et les Océans (IREO) in France Lyon. The opportunity to contribute my expertise in oceanic research to this prestigious institution, located in one of Europe's most dynamic scientific hubs, aligns perfectly with my career goals and passion for advancing environmental science.</w:t>
      </w:r>
    </w:p>
    <w:p>
      <w:pPr>
        <w:pStyle w:val="BodyText"/>
      </w:pPr>
      <w:r>
        <w:t xml:space="preserve">Having earned a PhD in Oceanography from the Université de Bretagne Occidentale and completed postdoctoral research at the Laboratoire des Sciences de l'Environnement et des Océans (LSE) in Brest, I have developed a comprehensive understanding of marine processes, from coastal dynamics to deep-sea biodiversity. My work has focused on interdisciplinary approaches to address critical challenges such as ocean acidification, microplastic pollution, and the impacts of rising sea temperatures on marine ecosystems. These experiences have equipped me with the technical skills and scientific rigor required to excel in a research environment like IREO.</w:t>
      </w:r>
    </w:p>
    <w:p>
      <w:pPr>
        <w:pStyle w:val="BodyText"/>
      </w:pPr>
      <w:r>
        <w:t xml:space="preserve">What draws me specifically to this position in France Lyon is the city's unique geographical and cultural significance. Lyon, nestled between the Rhône River and the Alps, offers a strategic location for studying both freshwater and marine systems. Its proximity to the Mediterranean Sea provides an ideal setting for researching transboundary oceanographic phenomena, while its status as a European center of innovation in environmental science fosters collaboration with institutions across France and beyond. I am particularly inspired by IREO's commitment to integrating cutting-edge technology with sustainable practices, a philosophy that resonates deeply with my own research objectives.</w:t>
      </w:r>
    </w:p>
    <w:p>
      <w:pPr>
        <w:pStyle w:val="BodyText"/>
      </w:pPr>
      <w:r>
        <w:t xml:space="preserve">Throughout my career, I have prioritized projects that bridge scientific discovery with real-world applications. For example, during my tenure as a Research Fellow at the European Marine Observation and Data Network (EMODnet), I led a team in analyzing long-term trends in marine biodiversity across the North Atlantic. This work involved developing predictive models to assess how climate change affects species distribution, which was published in</w:t>
      </w:r>
      <w:r>
        <w:t xml:space="preserve"> </w:t>
      </w:r>
      <w:r>
        <w:rPr>
          <w:iCs/>
          <w:i/>
        </w:rPr>
        <w:t xml:space="preserve">Marine Ecology Progress Series</w:t>
      </w:r>
      <w:r>
        <w:t xml:space="preserve">. Additionally, my role as a lead scientist on a European Union-funded project examining microplastic accumulation in coastal zones has honed my ability to collaborate with stakeholders from diverse sectors, including policymakers and environmental NGOs.</w:t>
      </w:r>
    </w:p>
    <w:p>
      <w:pPr>
        <w:pStyle w:val="BodyText"/>
      </w:pPr>
      <w:r>
        <w:t xml:space="preserve">The interdisciplinary nature of oceanography is one of its most compelling aspects, and I thrive in environments where scientific inquiry intersects with societal needs. In France Lyon, I see a unique opportunity to contribute to initiatives that address the urgent challenges facing our oceans. Whether it's developing innovative monitoring tools for marine protected areas or studying the ecological impacts of industrial activities along the Rhône River, I am eager to leverage my expertise to support evidence-based decision-making. My proficiency in programming languages such as Python and R, combined with my experience in remote sensing and GIS mapping, enables me to approach complex problems with a data-driven mindset.</w:t>
      </w:r>
    </w:p>
    <w:p>
      <w:pPr>
        <w:pStyle w:val="BodyText"/>
      </w:pPr>
      <w:r>
        <w:t xml:space="preserve">What sets me apart as an Oceanographer is my unwavering commitment to fostering a culture of curiosity and collaboration. I have mentored graduate students at the Université de Toulouse and served on review panels for international journals, ensuring that scientific standards remain high while encouraging emerging researchers to pursue bold ideas. In Lyon, I would be thrilled to contribute to the next generation of ocean scientists through teaching, mentorship, and interdisciplinary projects that span academia, industry, and government.</w:t>
      </w:r>
    </w:p>
    <w:p>
      <w:pPr>
        <w:pStyle w:val="BodyText"/>
      </w:pPr>
      <w:r>
        <w:t xml:space="preserve">I am particularly drawn to the opportunities available in France Lyon for collaborative research. The region's strong network of universities, research institutes, and environmental organizations creates a fertile ground for innovation. For instance, I would be excited to engage with the Centre National de la Recherche Scientifique (CNRS) on projects related to coastal resilience or partner with local authorities on initiatives to mitigate the effects of climate change on marine ecosystems. My adaptability and fluency in both English and French further position me to navigate the multilingual and multicultural landscape of European oceanographic research.</w:t>
      </w:r>
    </w:p>
    <w:p>
      <w:pPr>
        <w:pStyle w:val="BodyText"/>
      </w:pPr>
      <w:r>
        <w:t xml:space="preserve">As a lifelong advocate for ocean conservation, I am deeply committed to ensuring that scientific discoveries translate into actionable solutions. In my previous roles, I have worked closely with communities to raise awareness about marine pollution and promote sustainable fishing practices. This grassroots approach, combined with my technical expertise, allows me to bridge the gap between scientific research and public engagement—a value that I believe is essential for advancing environmental stewardship in France Lyon.</w:t>
      </w:r>
    </w:p>
    <w:p>
      <w:pPr>
        <w:pStyle w:val="BodyText"/>
      </w:pPr>
      <w:r>
        <w:t xml:space="preserve">Thank you for considering my application. I would be honored to contribute my skills and passion for oceanography to IREO's mission of advancing marine science and protecting our planet's most vital ecosystems. Please feel free to contact me at +33 4 84 56 78 90 or janedoe.oceanographer@example.com to discuss how I can support the institute's goals. I look forward to the possibility of contributing to the exciting work being done in France Lyon and beyond.</w:t>
      </w:r>
    </w:p>
    <w:p>
      <w:pPr>
        <w:pStyle w:val="BodyText"/>
      </w:pPr>
      <w:r>
        <w:t xml:space="preserve">Sincerely,</w:t>
      </w:r>
    </w:p>
    <w:p>
      <w:pPr>
        <w:pStyle w:val="BodyText"/>
      </w:pPr>
      <w:r>
        <w:rPr>
          <w:bCs/>
          <w:b/>
        </w:rPr>
        <w:t xml:space="preserve">Jane Doe</w:t>
      </w:r>
    </w:p>
    <w:p>
      <w:pPr>
        <w:pStyle w:val="BodyText"/>
      </w:pPr>
      <w:r>
        <w:t xml:space="preserve">Oceanographer</w:t>
      </w:r>
    </w:p>
    <w:p>
      <w:pPr>
        <w:pStyle w:val="BodyText"/>
      </w:pPr>
      <w:r>
        <w:rPr>
          <w:iCs/>
          <w:i/>
        </w:rPr>
        <w:t xml:space="preserve">Word count: 83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38:52Z</dcterms:created>
  <dcterms:modified xsi:type="dcterms:W3CDTF">2026-07-23T05:38:52Z</dcterms:modified>
</cp:coreProperties>
</file>

<file path=docProps/custom.xml><?xml version="1.0" encoding="utf-8"?>
<Properties xmlns="http://schemas.openxmlformats.org/officeDocument/2006/custom-properties" xmlns:vt="http://schemas.openxmlformats.org/officeDocument/2006/docPropsVTypes"/>
</file>